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05FD" w:rsidRDefault="00F72718">
      <w:pPr>
        <w:pStyle w:val="Title"/>
      </w:pPr>
      <w:proofErr w:type="spellStart"/>
      <w:r>
        <w:t>Word_Template</w:t>
      </w:r>
      <w:proofErr w:type="spellEnd"/>
    </w:p>
    <w:p w:rsidR="009205FD" w:rsidRDefault="00F72718">
      <w:pPr>
        <w:pStyle w:val="Author"/>
      </w:pPr>
      <w:r>
        <w:t>William ‘Jimmy’ Fulp</w:t>
      </w:r>
    </w:p>
    <w:p w:rsidR="009205FD" w:rsidRDefault="00F72718">
      <w:pPr>
        <w:pStyle w:val="Date"/>
      </w:pPr>
      <w:r>
        <w:t>July 5, 2018</w:t>
      </w:r>
    </w:p>
    <w:bookmarkStart w:id="0" w:name="header-1.1" w:displacedByCustomXml="next"/>
    <w:sdt>
      <w:sdtPr>
        <w:id w:val="-91800942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</w:rPr>
      </w:sdtEndPr>
      <w:sdtContent>
        <w:p w:rsidR="00F26D1D" w:rsidRDefault="00F26D1D">
          <w:pPr>
            <w:pStyle w:val="TOCHeading"/>
          </w:pPr>
          <w:r>
            <w:t>Ta</w:t>
          </w:r>
          <w:bookmarkStart w:id="1" w:name="_GoBack"/>
          <w:bookmarkEnd w:id="1"/>
          <w:r>
            <w:t>ble of Contents</w:t>
          </w:r>
        </w:p>
        <w:p w:rsidR="00D95A1A" w:rsidRDefault="00F26D1D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0466036" w:history="1">
            <w:r w:rsidR="00D95A1A" w:rsidRPr="003026B4">
              <w:rPr>
                <w:rStyle w:val="Hyperlink"/>
                <w:noProof/>
              </w:rPr>
              <w:t>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1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6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1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:rsidR="00D95A1A" w:rsidRDefault="00D95A1A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7" w:history="1">
            <w:r w:rsidRPr="003026B4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3026B4">
              <w:rPr>
                <w:rStyle w:val="Hyperlink"/>
                <w:noProof/>
              </w:rPr>
              <w:t>Header 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A1A" w:rsidRDefault="00D95A1A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8" w:history="1">
            <w:r w:rsidRPr="003026B4">
              <w:rPr>
                <w:rStyle w:val="Hyperlink"/>
                <w:noProof/>
              </w:rPr>
              <w:t>1.1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3026B4">
              <w:rPr>
                <w:rStyle w:val="Hyperlink"/>
                <w:noProof/>
              </w:rPr>
              <w:t>Header 1.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A1A" w:rsidRDefault="00D95A1A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9" w:history="1">
            <w:r w:rsidRPr="003026B4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3026B4">
              <w:rPr>
                <w:rStyle w:val="Hyperlink"/>
                <w:noProof/>
              </w:rPr>
              <w:t>Head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A1A" w:rsidRDefault="00D95A1A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40" w:history="1">
            <w:r w:rsidRPr="003026B4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3026B4">
              <w:rPr>
                <w:rStyle w:val="Hyperlink"/>
                <w:noProof/>
              </w:rPr>
              <w:t>Hea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6D1D" w:rsidRDefault="00F26D1D">
          <w:r>
            <w:rPr>
              <w:b/>
              <w:bCs/>
              <w:noProof/>
            </w:rPr>
            <w:fldChar w:fldCharType="end"/>
          </w:r>
        </w:p>
      </w:sdtContent>
    </w:sdt>
    <w:p w:rsidR="00A0379C" w:rsidRDefault="00A0379C" w:rsidP="007D26C5">
      <w:pPr>
        <w:pStyle w:val="Heading1"/>
      </w:pPr>
      <w:bookmarkStart w:id="2" w:name="_Toc10466036"/>
      <w:r>
        <w:t>Header 1</w:t>
      </w:r>
      <w:bookmarkEnd w:id="0"/>
      <w:bookmarkEnd w:id="2"/>
    </w:p>
    <w:p w:rsidR="009205FD" w:rsidRDefault="00F7271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205FD" w:rsidRDefault="00F727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205FD" w:rsidRDefault="00F72718">
      <w:pPr>
        <w:pStyle w:val="FirstParagraph"/>
      </w:pPr>
      <w:r>
        <w:t>My plot is here</w:t>
      </w:r>
    </w:p>
    <w:p w:rsidR="009205FD" w:rsidRDefault="00F727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205FD" w:rsidRDefault="00F727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205FD" w:rsidRDefault="00F72718" w:rsidP="007D26C5">
      <w:pPr>
        <w:pStyle w:val="Heading2"/>
      </w:pPr>
      <w:bookmarkStart w:id="3" w:name="header-1.1.1"/>
      <w:bookmarkStart w:id="4" w:name="_Toc10466037"/>
      <w:r w:rsidRPr="007D26C5">
        <w:t>Header</w:t>
      </w:r>
      <w:r>
        <w:t xml:space="preserve"> 1.1</w:t>
      </w:r>
      <w:bookmarkEnd w:id="3"/>
      <w:bookmarkEnd w:id="4"/>
    </w:p>
    <w:p w:rsidR="009205FD" w:rsidRDefault="00F72718">
      <w:pPr>
        <w:pStyle w:val="FirstParagraph"/>
      </w:pPr>
      <w:r>
        <w:t>Testing out headers</w:t>
      </w:r>
    </w:p>
    <w:p w:rsidR="009205FD" w:rsidRDefault="00A0379C" w:rsidP="007D26C5">
      <w:pPr>
        <w:pStyle w:val="Heading3"/>
      </w:pPr>
      <w:bookmarkStart w:id="5" w:name="header-1.1.2"/>
      <w:bookmarkStart w:id="6" w:name="_Toc10466038"/>
      <w:r>
        <w:lastRenderedPageBreak/>
        <w:t>Header 1</w:t>
      </w:r>
      <w:r w:rsidR="00F72718">
        <w:t>.</w:t>
      </w:r>
      <w:bookmarkEnd w:id="5"/>
      <w:r w:rsidR="007D26C5">
        <w:t>1.1</w:t>
      </w:r>
      <w:bookmarkEnd w:id="6"/>
    </w:p>
    <w:p w:rsidR="007D26C5" w:rsidRPr="007D26C5" w:rsidRDefault="007D26C5" w:rsidP="007D26C5">
      <w:pPr>
        <w:pStyle w:val="Heading4"/>
      </w:pPr>
      <w:r w:rsidRPr="007D26C5">
        <w:t>Header</w:t>
      </w:r>
      <w:r>
        <w:t xml:space="preserve"> 1.1.1.1</w:t>
      </w:r>
    </w:p>
    <w:p w:rsidR="009205FD" w:rsidRDefault="00F72718" w:rsidP="007D26C5">
      <w:pPr>
        <w:pStyle w:val="Heading1"/>
      </w:pPr>
      <w:bookmarkStart w:id="7" w:name="header-1.2.1"/>
      <w:bookmarkStart w:id="8" w:name="_Toc10466039"/>
      <w:r>
        <w:t xml:space="preserve">Header </w:t>
      </w:r>
      <w:bookmarkEnd w:id="7"/>
      <w:r w:rsidR="007D26C5">
        <w:t>2</w:t>
      </w:r>
      <w:bookmarkEnd w:id="8"/>
    </w:p>
    <w:p w:rsidR="009205FD" w:rsidRDefault="00F72718" w:rsidP="007D26C5">
      <w:pPr>
        <w:pStyle w:val="Heading1"/>
      </w:pPr>
      <w:bookmarkStart w:id="9" w:name="header-2"/>
      <w:bookmarkStart w:id="10" w:name="_Toc10466040"/>
      <w:r>
        <w:t xml:space="preserve">Header </w:t>
      </w:r>
      <w:bookmarkEnd w:id="9"/>
      <w:r w:rsidR="007D26C5">
        <w:t>3</w:t>
      </w:r>
      <w:bookmarkEnd w:id="10"/>
    </w:p>
    <w:p w:rsidR="009205FD" w:rsidRDefault="00F72718">
      <w:pPr>
        <w:pStyle w:val="FirstParagraph"/>
      </w:pPr>
      <w:r>
        <w:t>You can also embed plots, for example:</w:t>
      </w:r>
    </w:p>
    <w:p w:rsidR="009205FD" w:rsidRDefault="00F72718">
      <w:pPr>
        <w:pStyle w:val="BodyText"/>
      </w:pPr>
      <w:r>
        <w:rPr>
          <w:noProof/>
        </w:rPr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5FD" w:rsidRDefault="00F727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205FD" w:rsidSect="001C4DC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7BF8" w:rsidRDefault="00A17BF8">
      <w:pPr>
        <w:spacing w:after="0"/>
      </w:pPr>
      <w:r>
        <w:separator/>
      </w:r>
    </w:p>
  </w:endnote>
  <w:endnote w:type="continuationSeparator" w:id="0">
    <w:p w:rsidR="00A17BF8" w:rsidRDefault="00A17B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7590165"/>
      <w:docPartObj>
        <w:docPartGallery w:val="Page Numbers (Top of Page)"/>
        <w:docPartUnique/>
      </w:docPartObj>
    </w:sdtPr>
    <w:sdtEndPr/>
    <w:sdtContent>
      <w:p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:rsidR="001C4DC8" w:rsidRPr="001C4DC8" w:rsidRDefault="001C4DC8" w:rsidP="001C4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6500831"/>
      <w:docPartObj>
        <w:docPartGallery w:val="Page Numbers (Top of Page)"/>
        <w:docPartUnique/>
      </w:docPartObj>
    </w:sdtPr>
    <w:sdtEndPr/>
    <w:sdtContent>
      <w:p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:rsidR="001C4DC8" w:rsidRDefault="001C4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7BF8" w:rsidRDefault="00A17BF8">
      <w:r>
        <w:separator/>
      </w:r>
    </w:p>
  </w:footnote>
  <w:footnote w:type="continuationSeparator" w:id="0">
    <w:p w:rsidR="00A17BF8" w:rsidRDefault="00A17B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DC8" w:rsidRPr="001C4DC8" w:rsidRDefault="001C4DC8" w:rsidP="001C4DC8">
    <w:pPr>
      <w:pStyle w:val="Header"/>
      <w:tabs>
        <w:tab w:val="left" w:pos="3935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DC8" w:rsidRPr="001C4DC8" w:rsidRDefault="00914832" w:rsidP="00914832">
    <w:pPr>
      <w:pStyle w:val="Header"/>
      <w:ind w:left="-720" w:right="-720"/>
    </w:pPr>
    <w:r>
      <w:rPr>
        <w:noProof/>
      </w:rPr>
      <w:drawing>
        <wp:inline distT="0" distB="0" distL="0" distR="0">
          <wp:extent cx="1499342" cy="481330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694" cy="484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</w:t>
    </w:r>
    <w:r>
      <w:rPr>
        <w:noProof/>
      </w:rPr>
      <w:drawing>
        <wp:inline distT="0" distB="0" distL="0" distR="0">
          <wp:extent cx="850900" cy="494994"/>
          <wp:effectExtent l="0" t="0" r="635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903" cy="519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</w:t>
    </w:r>
    <w:r>
      <w:rPr>
        <w:noProof/>
      </w:rPr>
      <w:drawing>
        <wp:inline distT="0" distB="0" distL="0" distR="0" wp14:anchorId="058065DC" wp14:editId="29D06AB6">
          <wp:extent cx="2090651" cy="502920"/>
          <wp:effectExtent l="0" t="0" r="508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1808" cy="5176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5361CF"/>
    <w:multiLevelType w:val="multilevel"/>
    <w:tmpl w:val="AB4AD2F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0560"/>
    <w:rsid w:val="001C4DC8"/>
    <w:rsid w:val="002837B0"/>
    <w:rsid w:val="00320AD7"/>
    <w:rsid w:val="003534CA"/>
    <w:rsid w:val="004E29B3"/>
    <w:rsid w:val="00590D07"/>
    <w:rsid w:val="006437A4"/>
    <w:rsid w:val="00723425"/>
    <w:rsid w:val="00784D58"/>
    <w:rsid w:val="007D26C5"/>
    <w:rsid w:val="00823187"/>
    <w:rsid w:val="008D6863"/>
    <w:rsid w:val="00914832"/>
    <w:rsid w:val="009205FD"/>
    <w:rsid w:val="00A0379C"/>
    <w:rsid w:val="00A17BF8"/>
    <w:rsid w:val="00A23743"/>
    <w:rsid w:val="00B86B75"/>
    <w:rsid w:val="00BC48D5"/>
    <w:rsid w:val="00BD2EBD"/>
    <w:rsid w:val="00C36279"/>
    <w:rsid w:val="00CA71AF"/>
    <w:rsid w:val="00D11FB3"/>
    <w:rsid w:val="00D95A1A"/>
    <w:rsid w:val="00E315A3"/>
    <w:rsid w:val="00EA1A47"/>
    <w:rsid w:val="00ED3758"/>
    <w:rsid w:val="00F26D1D"/>
    <w:rsid w:val="00F52803"/>
    <w:rsid w:val="00F727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EE0C14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D26C5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D26C5"/>
    <w:pPr>
      <w:keepNext/>
      <w:keepLines/>
      <w:numPr>
        <w:ilvl w:val="1"/>
        <w:numId w:val="14"/>
      </w:numPr>
      <w:spacing w:before="480" w:after="0"/>
      <w:outlineLvl w:val="1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D26C5"/>
    <w:pPr>
      <w:keepNext/>
      <w:keepLines/>
      <w:numPr>
        <w:ilvl w:val="2"/>
        <w:numId w:val="14"/>
      </w:numPr>
      <w:spacing w:before="480" w:after="0"/>
      <w:outlineLvl w:val="2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534CA"/>
    <w:pPr>
      <w:spacing w:before="36" w:after="36"/>
    </w:pPr>
    <w:rPr>
      <w:rFonts w:ascii="Courier New" w:hAnsi="Courier New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534CA"/>
    <w:pPr>
      <w:keepNext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723425"/>
    <w:pPr>
      <w:spacing w:before="240" w:line="259" w:lineRule="auto"/>
    </w:pPr>
    <w:rPr>
      <w:b w:val="0"/>
      <w:bCs w:val="0"/>
      <w:color w:val="365F91" w:themeColor="accent1" w:themeShade="BF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C4DC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1C4DC8"/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Fulp, Jimmy</cp:lastModifiedBy>
  <cp:revision>16</cp:revision>
  <dcterms:created xsi:type="dcterms:W3CDTF">2018-07-05T14:12:00Z</dcterms:created>
  <dcterms:modified xsi:type="dcterms:W3CDTF">2019-06-03T21:54:00Z</dcterms:modified>
</cp:coreProperties>
</file>